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B5C5" w14:textId="77777777" w:rsidR="009945DC" w:rsidRDefault="009945DC" w:rsidP="000A561B">
      <w:pPr>
        <w:rPr>
          <w:color w:val="000000"/>
        </w:rPr>
      </w:pPr>
    </w:p>
    <w:p w14:paraId="636BE446" w14:textId="77777777" w:rsidR="009945DC" w:rsidRDefault="009945DC" w:rsidP="000A561B">
      <w:pPr>
        <w:rPr>
          <w:color w:val="000000"/>
        </w:rPr>
      </w:pPr>
    </w:p>
    <w:p w14:paraId="3F1C9F16" w14:textId="0EEE34CA" w:rsidR="000A561B" w:rsidRDefault="000A561B" w:rsidP="000A561B">
      <w:pPr>
        <w:rPr>
          <w:rFonts w:cstheme="minorBidi"/>
          <w:color w:val="000000"/>
          <w:kern w:val="0"/>
        </w:rPr>
      </w:pPr>
      <w:bookmarkStart w:id="0" w:name="_Hlk159335854"/>
      <w:r>
        <w:rPr>
          <w:color w:val="000000"/>
        </w:rPr>
        <w:t>Best Regards,</w:t>
      </w:r>
    </w:p>
    <w:p w14:paraId="480FF5DE" w14:textId="77777777" w:rsidR="000A561B" w:rsidRDefault="000A561B" w:rsidP="000A561B">
      <w:pPr>
        <w:rPr>
          <w:color w:val="000000"/>
        </w:rPr>
      </w:pPr>
      <w:r>
        <w:rPr>
          <w:color w:val="000000"/>
        </w:rPr>
        <w:t>_____</w:t>
      </w:r>
    </w:p>
    <w:p w14:paraId="27582E8D" w14:textId="77777777" w:rsidR="000A561B" w:rsidRDefault="000A561B" w:rsidP="000A561B">
      <w:pPr>
        <w:rPr>
          <w:color w:val="000000"/>
        </w:rPr>
      </w:pPr>
    </w:p>
    <w:p w14:paraId="7CFE9616" w14:textId="77777777" w:rsidR="000A561B" w:rsidRDefault="000A561B" w:rsidP="000A561B">
      <w:pPr>
        <w:rPr>
          <w:b/>
          <w:color w:val="006937"/>
        </w:rPr>
      </w:pPr>
      <w:r>
        <w:rPr>
          <w:b/>
          <w:color w:val="006937"/>
        </w:rPr>
        <w:t>First name Last name</w:t>
      </w:r>
    </w:p>
    <w:p w14:paraId="4DD0B30B" w14:textId="77777777" w:rsidR="000A561B" w:rsidRDefault="000A561B" w:rsidP="000A561B">
      <w:pPr>
        <w:rPr>
          <w:color w:val="000000"/>
        </w:rPr>
      </w:pPr>
      <w:r>
        <w:rPr>
          <w:color w:val="000000"/>
        </w:rPr>
        <w:t xml:space="preserve">Job </w:t>
      </w:r>
      <w:r>
        <w:t>title</w:t>
      </w:r>
    </w:p>
    <w:p w14:paraId="5A7179F2" w14:textId="77777777" w:rsidR="000A561B" w:rsidRDefault="000A561B" w:rsidP="000A561B">
      <w:pPr>
        <w:rPr>
          <w:color w:val="000000"/>
        </w:rPr>
      </w:pPr>
      <w:r>
        <w:rPr>
          <w:color w:val="000000"/>
        </w:rPr>
        <w:t>+966 5xxxxxxxxxx</w:t>
      </w:r>
    </w:p>
    <w:p w14:paraId="4E6027A8" w14:textId="77777777" w:rsidR="000A561B" w:rsidRDefault="000A561B" w:rsidP="000A561B">
      <w:pPr>
        <w:rPr>
          <w:color w:val="000000"/>
        </w:rPr>
      </w:pPr>
    </w:p>
    <w:p w14:paraId="59DE43B4" w14:textId="77777777" w:rsidR="000A561B" w:rsidRDefault="000A561B" w:rsidP="000A561B">
      <w:pPr>
        <w:rPr>
          <w:color w:val="000000"/>
        </w:rPr>
      </w:pPr>
    </w:p>
    <w:p w14:paraId="3ED82AE8" w14:textId="7620CB5F" w:rsidR="000A561B" w:rsidRDefault="00A06096" w:rsidP="00A06096">
      <w:pPr>
        <w:rPr>
          <w:color w:val="000000"/>
        </w:rPr>
      </w:pPr>
      <w:r w:rsidRPr="00A06096">
        <w:rPr>
          <w:color w:val="000000"/>
        </w:rPr>
        <w:drawing>
          <wp:inline distT="0" distB="0" distL="0" distR="0" wp14:anchorId="6326F3EB" wp14:editId="3C95E4C0">
            <wp:extent cx="3155063" cy="729276"/>
            <wp:effectExtent l="0" t="0" r="0" b="0"/>
            <wp:docPr id="8" name="Picture 4" descr="A green text on a black background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D1BC311-9918-A251-A1D7-44962450439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green text on a black background&#10;&#10;Description automatically generated">
                      <a:extLst>
                        <a:ext uri="{FF2B5EF4-FFF2-40B4-BE49-F238E27FC236}">
                          <a16:creationId xmlns:a16="http://schemas.microsoft.com/office/drawing/2014/main" id="{5D1BC311-9918-A251-A1D7-44962450439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6203" cy="731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2C9F2" w14:textId="77777777" w:rsidR="000A561B" w:rsidRDefault="000A561B" w:rsidP="000A561B">
      <w:pPr>
        <w:rPr>
          <w:color w:val="7F7F7F"/>
          <w:sz w:val="16"/>
          <w:szCs w:val="16"/>
        </w:rPr>
      </w:pPr>
    </w:p>
    <w:p w14:paraId="4E39FD37" w14:textId="77777777" w:rsidR="000A561B" w:rsidRDefault="000A561B" w:rsidP="000A561B">
      <w:pPr>
        <w:rPr>
          <w:color w:val="7F7F7F"/>
          <w:sz w:val="16"/>
          <w:szCs w:val="16"/>
        </w:rPr>
      </w:pPr>
    </w:p>
    <w:p w14:paraId="21B3F894" w14:textId="77777777" w:rsidR="000A561B" w:rsidRDefault="000A561B" w:rsidP="000A561B">
      <w:pPr>
        <w:rPr>
          <w:color w:val="7F7F7F"/>
          <w:sz w:val="16"/>
          <w:szCs w:val="16"/>
        </w:rPr>
      </w:pPr>
      <w:r>
        <w:rPr>
          <w:color w:val="7F7F7F"/>
          <w:sz w:val="16"/>
          <w:szCs w:val="16"/>
        </w:rPr>
        <w:t>Saudia Cargo - Tel. +966 920003111</w:t>
      </w:r>
    </w:p>
    <w:p w14:paraId="10541831" w14:textId="77777777" w:rsidR="000A561B" w:rsidRDefault="000A561B" w:rsidP="000A561B">
      <w:pPr>
        <w:rPr>
          <w:color w:val="7F7F7F"/>
          <w:sz w:val="16"/>
          <w:szCs w:val="16"/>
        </w:rPr>
      </w:pPr>
      <w:r>
        <w:rPr>
          <w:color w:val="7F7F7F"/>
          <w:sz w:val="16"/>
          <w:szCs w:val="16"/>
        </w:rPr>
        <w:t>Jeddah 23525-2661, Saudi Arabia</w:t>
      </w:r>
    </w:p>
    <w:p w14:paraId="0530BBCA" w14:textId="77777777" w:rsidR="000A561B" w:rsidRDefault="000A561B" w:rsidP="000A561B">
      <w:pPr>
        <w:rPr>
          <w:color w:val="7F7F7F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5"/>
      </w:tblGrid>
      <w:tr w:rsidR="000A561B" w14:paraId="6AC0ED8D" w14:textId="77777777" w:rsidTr="000A561B">
        <w:trPr>
          <w:trHeight w:val="485"/>
        </w:trPr>
        <w:tc>
          <w:tcPr>
            <w:tcW w:w="2425" w:type="dxa"/>
            <w:hideMark/>
          </w:tcPr>
          <w:p w14:paraId="39A0D966" w14:textId="0651B891" w:rsidR="000A561B" w:rsidRDefault="000A561B">
            <w:r>
              <w:rPr>
                <w:noProof/>
              </w:rPr>
              <w:drawing>
                <wp:anchor distT="0" distB="0" distL="0" distR="0" simplePos="0" relativeHeight="251655680" behindDoc="0" locked="0" layoutInCell="1" allowOverlap="1" wp14:anchorId="5BA7562F" wp14:editId="6B3DA89E">
                  <wp:simplePos x="0" y="0"/>
                  <wp:positionH relativeFrom="page">
                    <wp:posOffset>1072515</wp:posOffset>
                  </wp:positionH>
                  <wp:positionV relativeFrom="page">
                    <wp:posOffset>-2540</wp:posOffset>
                  </wp:positionV>
                  <wp:extent cx="266700" cy="257175"/>
                  <wp:effectExtent l="0" t="0" r="0" b="9525"/>
                  <wp:wrapTopAndBottom/>
                  <wp:docPr id="6" name="Picture 6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13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" cy="257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0" distR="0" simplePos="0" relativeHeight="251656704" behindDoc="0" locked="0" layoutInCell="1" allowOverlap="1" wp14:anchorId="3DA22B28" wp14:editId="377AAF3C">
                  <wp:simplePos x="0" y="0"/>
                  <wp:positionH relativeFrom="page">
                    <wp:posOffset>802005</wp:posOffset>
                  </wp:positionH>
                  <wp:positionV relativeFrom="page">
                    <wp:posOffset>-2540</wp:posOffset>
                  </wp:positionV>
                  <wp:extent cx="290195" cy="257175"/>
                  <wp:effectExtent l="0" t="0" r="0" b="9525"/>
                  <wp:wrapTopAndBottom/>
                  <wp:docPr id="5" name="Picture 5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>
                            <a:hlinkClick r:id="rId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0666" r="190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195" cy="257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7728" behindDoc="0" locked="0" layoutInCell="1" allowOverlap="1" wp14:anchorId="115E6E75" wp14:editId="78A151C2">
                  <wp:simplePos x="0" y="0"/>
                  <wp:positionH relativeFrom="column">
                    <wp:posOffset>-33655</wp:posOffset>
                  </wp:positionH>
                  <wp:positionV relativeFrom="paragraph">
                    <wp:posOffset>26035</wp:posOffset>
                  </wp:positionV>
                  <wp:extent cx="266700" cy="257175"/>
                  <wp:effectExtent l="0" t="0" r="0" b="9525"/>
                  <wp:wrapTopAndBottom/>
                  <wp:docPr id="4" name="Picture 4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13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" cy="257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0" distR="0" simplePos="0" relativeHeight="251658752" behindDoc="0" locked="0" layoutInCell="1" allowOverlap="1" wp14:anchorId="6EC03892" wp14:editId="5FCA6BD2">
                  <wp:simplePos x="0" y="0"/>
                  <wp:positionH relativeFrom="page">
                    <wp:posOffset>256540</wp:posOffset>
                  </wp:positionH>
                  <wp:positionV relativeFrom="page">
                    <wp:posOffset>-2540</wp:posOffset>
                  </wp:positionV>
                  <wp:extent cx="295275" cy="257175"/>
                  <wp:effectExtent l="0" t="0" r="9525" b="9525"/>
                  <wp:wrapTopAndBottom/>
                  <wp:docPr id="3" name="Picture 3">
                    <a:hlinkClick xmlns:a="http://schemas.openxmlformats.org/drawingml/2006/main" r:id="rId1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>
                            <a:hlinkClick r:id="rId1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333" r="600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275" cy="257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0" distR="0" simplePos="0" relativeHeight="251659776" behindDoc="0" locked="0" layoutInCell="1" allowOverlap="1" wp14:anchorId="5F473079" wp14:editId="73974A4D">
                  <wp:simplePos x="0" y="0"/>
                  <wp:positionH relativeFrom="page">
                    <wp:posOffset>516255</wp:posOffset>
                  </wp:positionH>
                  <wp:positionV relativeFrom="page">
                    <wp:posOffset>-2540</wp:posOffset>
                  </wp:positionV>
                  <wp:extent cx="285750" cy="257175"/>
                  <wp:effectExtent l="0" t="0" r="0" b="9525"/>
                  <wp:wrapTopAndBottom/>
                  <wp:docPr id="2" name="Picture 2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>
                            <a:hlinkClick r:id="rId11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333" r="406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57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bookmarkEnd w:id="0"/>
    </w:tbl>
    <w:p w14:paraId="1FF3C14E" w14:textId="77777777" w:rsidR="0048364E" w:rsidRDefault="0048364E"/>
    <w:sectPr w:rsidR="0048364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0MDGzMDQzNTcztTBW0lEKTi0uzszPAykwqgUAdVihUywAAAA="/>
  </w:docVars>
  <w:rsids>
    <w:rsidRoot w:val="0048364E"/>
    <w:rsid w:val="000A561B"/>
    <w:rsid w:val="0048364E"/>
    <w:rsid w:val="007C112E"/>
    <w:rsid w:val="009945DC"/>
    <w:rsid w:val="00A06096"/>
    <w:rsid w:val="00A37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3C13C"/>
  <w15:docId w15:val="{79032AE2-9BDB-46D5-9DCA-FC48A881B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B26"/>
    <w:rPr>
      <w:rFonts w:cs="Arial"/>
      <w:kern w:val="2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2B19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35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audiacarg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company/saudiacargo/" TargetMode="External"/><Relationship Id="rId11" Type="http://schemas.openxmlformats.org/officeDocument/2006/relationships/hyperlink" Target="https://www.facebook.com/SAUDIACARGO/" TargetMode="External"/><Relationship Id="rId5" Type="http://schemas.openxmlformats.org/officeDocument/2006/relationships/image" Target="media/image1.gif"/><Relationship Id="rId10" Type="http://schemas.openxmlformats.org/officeDocument/2006/relationships/hyperlink" Target="https://twitter.com/SaudiaCarg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audiacargo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OoZUFCGZ2qh+LpZu5crE4WMcTfw==">CgMxLjAyCGguZ2pkZ3hzOAByITFJUVJjUGJOX3hheDNhMnQ2T3lvNUhQNVpIVTFKZFYzO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2</Words>
  <Characters>131</Characters>
  <Application>Microsoft Office Word</Application>
  <DocSecurity>0</DocSecurity>
  <Lines>1</Lines>
  <Paragraphs>1</Paragraphs>
  <ScaleCrop>false</ScaleCrop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D DUWAYDI</dc:creator>
  <cp:lastModifiedBy>Ahmed Duwaydi</cp:lastModifiedBy>
  <cp:revision>5</cp:revision>
  <dcterms:created xsi:type="dcterms:W3CDTF">2024-02-13T08:56:00Z</dcterms:created>
  <dcterms:modified xsi:type="dcterms:W3CDTF">2024-02-20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2F6B2732F435438861E116E212F117</vt:lpwstr>
  </property>
</Properties>
</file>